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A632CD" w14:textId="77777777" w:rsidR="0044677E" w:rsidRPr="005B5626" w:rsidRDefault="0044677E" w:rsidP="00E57156">
      <w:pPr>
        <w:pStyle w:val="BodyText"/>
        <w:kinsoku w:val="0"/>
        <w:overflowPunct w:val="0"/>
        <w:ind w:left="0" w:right="38"/>
        <w:rPr>
          <w:rFonts w:ascii="Century Gothic" w:hAnsi="Century Gothic"/>
          <w:sz w:val="28"/>
          <w:szCs w:val="28"/>
        </w:rPr>
        <w:sectPr w:rsidR="0044677E" w:rsidRPr="005B5626">
          <w:headerReference w:type="default" r:id="rId7"/>
          <w:type w:val="continuous"/>
          <w:pgSz w:w="11910" w:h="16840"/>
          <w:pgMar w:top="780" w:right="620" w:bottom="280" w:left="620" w:header="720" w:footer="720" w:gutter="0"/>
          <w:cols w:space="720"/>
          <w:noEndnote/>
        </w:sectPr>
      </w:pPr>
    </w:p>
    <w:p w14:paraId="60F7E06D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sz w:val="24"/>
          <w:szCs w:val="24"/>
        </w:rPr>
      </w:pPr>
      <w:r w:rsidRPr="00E430D2">
        <w:rPr>
          <w:rFonts w:ascii="Century Gothic" w:hAnsi="Century Gothic"/>
          <w:b/>
          <w:sz w:val="24"/>
          <w:szCs w:val="24"/>
        </w:rPr>
        <w:t>RELAY TEAM DECLARATION FORM</w:t>
      </w:r>
    </w:p>
    <w:p w14:paraId="20699C7A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Cs/>
          <w:sz w:val="22"/>
          <w:szCs w:val="22"/>
        </w:rPr>
      </w:pPr>
    </w:p>
    <w:tbl>
      <w:tblPr>
        <w:tblpPr w:leftFromText="180" w:rightFromText="180" w:vertAnchor="text" w:tblpY="1"/>
        <w:tblOverlap w:val="never"/>
        <w:tblW w:w="963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402"/>
        <w:gridCol w:w="6236"/>
      </w:tblGrid>
      <w:tr w:rsidR="00267675" w:rsidRPr="00E57156" w14:paraId="277B0C12" w14:textId="77777777" w:rsidTr="00267675">
        <w:trPr>
          <w:trHeight w:val="454"/>
        </w:trPr>
        <w:tc>
          <w:tcPr>
            <w:tcW w:w="3402" w:type="dxa"/>
            <w:shd w:val="clear" w:color="auto" w:fill="auto"/>
          </w:tcPr>
          <w:p w14:paraId="0EA4B6DC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Club Name:</w:t>
            </w:r>
          </w:p>
        </w:tc>
        <w:tc>
          <w:tcPr>
            <w:tcW w:w="6236" w:type="dxa"/>
            <w:shd w:val="clear" w:color="auto" w:fill="auto"/>
          </w:tcPr>
          <w:p w14:paraId="6007D4C9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E57156" w14:paraId="07F7A510" w14:textId="77777777" w:rsidTr="00267675">
        <w:trPr>
          <w:trHeight w:val="454"/>
        </w:trPr>
        <w:tc>
          <w:tcPr>
            <w:tcW w:w="3402" w:type="dxa"/>
            <w:shd w:val="clear" w:color="auto" w:fill="auto"/>
          </w:tcPr>
          <w:p w14:paraId="368ADB57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Name of Team:</w:t>
            </w:r>
          </w:p>
        </w:tc>
        <w:tc>
          <w:tcPr>
            <w:tcW w:w="6236" w:type="dxa"/>
            <w:shd w:val="clear" w:color="auto" w:fill="auto"/>
          </w:tcPr>
          <w:p w14:paraId="080D796B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jc w:val="right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sz w:val="22"/>
                <w:szCs w:val="22"/>
              </w:rPr>
              <w:t>A</w:t>
            </w:r>
            <w:r w:rsidR="00E430D2">
              <w:rPr>
                <w:rFonts w:ascii="Century Gothic" w:hAnsi="Century Gothic"/>
                <w:sz w:val="22"/>
                <w:szCs w:val="22"/>
              </w:rPr>
              <w:t xml:space="preserve"> or B </w:t>
            </w:r>
            <w:r w:rsidRPr="00E57156">
              <w:rPr>
                <w:rFonts w:ascii="Century Gothic" w:hAnsi="Century Gothic"/>
                <w:sz w:val="22"/>
                <w:szCs w:val="22"/>
              </w:rPr>
              <w:t>etc.</w:t>
            </w:r>
          </w:p>
        </w:tc>
      </w:tr>
      <w:tr w:rsidR="00267675" w:rsidRPr="00E57156" w14:paraId="3C08D916" w14:textId="77777777" w:rsidTr="00267675">
        <w:trPr>
          <w:trHeight w:val="454"/>
        </w:trPr>
        <w:tc>
          <w:tcPr>
            <w:tcW w:w="3402" w:type="dxa"/>
            <w:shd w:val="clear" w:color="auto" w:fill="auto"/>
          </w:tcPr>
          <w:p w14:paraId="42840A37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Event Number:</w:t>
            </w:r>
          </w:p>
        </w:tc>
        <w:tc>
          <w:tcPr>
            <w:tcW w:w="6236" w:type="dxa"/>
            <w:shd w:val="clear" w:color="auto" w:fill="auto"/>
          </w:tcPr>
          <w:p w14:paraId="5E88AAAF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jc w:val="right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sz w:val="22"/>
                <w:szCs w:val="22"/>
              </w:rPr>
              <w:t>(4 X50M)</w:t>
            </w:r>
          </w:p>
        </w:tc>
      </w:tr>
    </w:tbl>
    <w:p w14:paraId="3A7CEED8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jc w:val="both"/>
        <w:rPr>
          <w:rFonts w:ascii="Century Gothic" w:hAnsi="Century Gothic"/>
          <w:b/>
          <w:bCs/>
          <w:sz w:val="22"/>
          <w:szCs w:val="22"/>
        </w:rPr>
      </w:pPr>
    </w:p>
    <w:p w14:paraId="65E3A3BE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jc w:val="both"/>
        <w:rPr>
          <w:rFonts w:ascii="Century Gothic" w:hAnsi="Century Gothic"/>
          <w:b/>
          <w:bCs/>
          <w:sz w:val="22"/>
          <w:szCs w:val="22"/>
        </w:rPr>
      </w:pPr>
    </w:p>
    <w:p w14:paraId="690D909B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48716951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41E22E8E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1D20C72B" w14:textId="77777777" w:rsidR="00267675" w:rsidRPr="00E57156" w:rsidRDefault="00267675" w:rsidP="00E430D2">
      <w:pPr>
        <w:pStyle w:val="BodyText"/>
        <w:kinsoku w:val="0"/>
        <w:overflowPunct w:val="0"/>
        <w:ind w:left="0" w:right="180"/>
        <w:jc w:val="both"/>
        <w:rPr>
          <w:rFonts w:ascii="Century Gothic" w:hAnsi="Century Gothic"/>
          <w:b/>
          <w:bCs/>
          <w:sz w:val="22"/>
          <w:szCs w:val="22"/>
        </w:rPr>
      </w:pPr>
    </w:p>
    <w:p w14:paraId="0D857E56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tbl>
      <w:tblPr>
        <w:tblpPr w:leftFromText="180" w:rightFromText="180" w:vertAnchor="text" w:tblpY="1"/>
        <w:tblOverlap w:val="never"/>
        <w:tblW w:w="963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402"/>
        <w:gridCol w:w="1417"/>
        <w:gridCol w:w="3402"/>
        <w:gridCol w:w="1417"/>
      </w:tblGrid>
      <w:tr w:rsidR="00267675" w:rsidRPr="00E57156" w14:paraId="2620801E" w14:textId="77777777" w:rsidTr="00062D87">
        <w:trPr>
          <w:trHeight w:val="454"/>
        </w:trPr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54C682E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F459CBA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sz w:val="22"/>
                <w:szCs w:val="22"/>
              </w:rPr>
              <w:t>Tick (</w:t>
            </w:r>
            <w:r w:rsidRPr="00E57156">
              <w:rPr>
                <w:rFonts w:ascii="Century Gothic" w:hAnsi="Century Gothic"/>
                <w:sz w:val="22"/>
                <w:szCs w:val="22"/>
              </w:rPr>
              <w:sym w:font="Wingdings" w:char="F0FC"/>
            </w:r>
            <w:r w:rsidRPr="00E57156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3402" w:type="dxa"/>
            <w:tcBorders>
              <w:top w:val="nil"/>
              <w:left w:val="nil"/>
              <w:right w:val="nil"/>
            </w:tcBorders>
          </w:tcPr>
          <w:p w14:paraId="5C9A7A9D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</w:tcPr>
          <w:p w14:paraId="2D5EBA5E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sz w:val="22"/>
                <w:szCs w:val="22"/>
              </w:rPr>
              <w:t>Tick (</w:t>
            </w:r>
            <w:r w:rsidRPr="00E57156">
              <w:rPr>
                <w:rFonts w:ascii="Century Gothic" w:hAnsi="Century Gothic"/>
                <w:sz w:val="22"/>
                <w:szCs w:val="22"/>
              </w:rPr>
              <w:sym w:font="Wingdings" w:char="F0FC"/>
            </w:r>
            <w:r w:rsidRPr="00E57156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</w:tr>
      <w:tr w:rsidR="00267675" w:rsidRPr="00E57156" w14:paraId="0DE66F71" w14:textId="77777777" w:rsidTr="00062D87">
        <w:trPr>
          <w:trHeight w:val="454"/>
        </w:trPr>
        <w:tc>
          <w:tcPr>
            <w:tcW w:w="3402" w:type="dxa"/>
            <w:shd w:val="clear" w:color="auto" w:fill="auto"/>
          </w:tcPr>
          <w:p w14:paraId="47DFBBD1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Junior Mixed Relay</w:t>
            </w:r>
          </w:p>
        </w:tc>
        <w:tc>
          <w:tcPr>
            <w:tcW w:w="1417" w:type="dxa"/>
            <w:shd w:val="clear" w:color="auto" w:fill="auto"/>
          </w:tcPr>
          <w:p w14:paraId="6D350E40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</w:tcPr>
          <w:p w14:paraId="27709879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Freestyle</w:t>
            </w:r>
          </w:p>
        </w:tc>
        <w:tc>
          <w:tcPr>
            <w:tcW w:w="1417" w:type="dxa"/>
          </w:tcPr>
          <w:p w14:paraId="2596311A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E57156" w14:paraId="0BA4D19C" w14:textId="77777777" w:rsidTr="00062D87">
        <w:trPr>
          <w:trHeight w:val="454"/>
        </w:trPr>
        <w:tc>
          <w:tcPr>
            <w:tcW w:w="3402" w:type="dxa"/>
            <w:shd w:val="clear" w:color="auto" w:fill="auto"/>
          </w:tcPr>
          <w:p w14:paraId="5C4DEFFB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bCs/>
                <w:sz w:val="22"/>
                <w:szCs w:val="22"/>
              </w:rPr>
              <w:t>Senior Mixed Relay</w:t>
            </w:r>
          </w:p>
        </w:tc>
        <w:tc>
          <w:tcPr>
            <w:tcW w:w="1417" w:type="dxa"/>
            <w:shd w:val="clear" w:color="auto" w:fill="auto"/>
          </w:tcPr>
          <w:p w14:paraId="34FC5749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</w:tcPr>
          <w:p w14:paraId="4FAD62F6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E57156">
              <w:rPr>
                <w:rFonts w:ascii="Century Gothic" w:hAnsi="Century Gothic"/>
                <w:b/>
                <w:sz w:val="22"/>
                <w:szCs w:val="22"/>
              </w:rPr>
              <w:t>Medley</w:t>
            </w:r>
          </w:p>
        </w:tc>
        <w:tc>
          <w:tcPr>
            <w:tcW w:w="1417" w:type="dxa"/>
          </w:tcPr>
          <w:p w14:paraId="49BA503B" w14:textId="77777777" w:rsidR="00267675" w:rsidRPr="00E57156" w:rsidRDefault="00267675" w:rsidP="00E57156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</w:tbl>
    <w:p w14:paraId="4D0A0FE8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16112701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2B11FE2C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6C50A949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6D7B4469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2CFC69C1" w14:textId="77777777" w:rsidR="00267675" w:rsidRPr="00E57156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p w14:paraId="6A71E375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p w14:paraId="2E2FF13F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8"/>
        <w:gridCol w:w="3629"/>
        <w:gridCol w:w="2349"/>
      </w:tblGrid>
      <w:tr w:rsidR="00267675" w:rsidRPr="00062D87" w14:paraId="6F4394A3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0046CD64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3629" w:type="dxa"/>
            <w:shd w:val="clear" w:color="auto" w:fill="auto"/>
          </w:tcPr>
          <w:p w14:paraId="37421E17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Swimmer’s Name</w:t>
            </w:r>
          </w:p>
        </w:tc>
        <w:tc>
          <w:tcPr>
            <w:tcW w:w="2349" w:type="dxa"/>
            <w:shd w:val="clear" w:color="auto" w:fill="auto"/>
          </w:tcPr>
          <w:p w14:paraId="7E892B00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D</w:t>
            </w:r>
            <w:r w:rsidR="00E57156"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ate of Birth</w:t>
            </w:r>
          </w:p>
        </w:tc>
      </w:tr>
      <w:tr w:rsidR="00267675" w:rsidRPr="00062D87" w14:paraId="2173AD48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0EAA11F3" w14:textId="77777777" w:rsidR="00267675" w:rsidRPr="00062D87" w:rsidRDefault="00267675" w:rsidP="00062D87">
            <w:pPr>
              <w:tabs>
                <w:tab w:val="decimal" w:pos="3620"/>
                <w:tab w:val="right" w:pos="5740"/>
              </w:tabs>
              <w:rPr>
                <w:rFonts w:ascii="Century Gothic" w:hAnsi="Century Gothic"/>
                <w:sz w:val="22"/>
                <w:szCs w:val="22"/>
              </w:rPr>
            </w:pPr>
            <w:r w:rsidRPr="00062D87">
              <w:rPr>
                <w:rFonts w:ascii="Century Gothic" w:hAnsi="Century Gothic"/>
                <w:sz w:val="22"/>
                <w:szCs w:val="22"/>
              </w:rPr>
              <w:t>1st Leg</w:t>
            </w:r>
          </w:p>
          <w:p w14:paraId="2D7F5DF0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062D87">
              <w:rPr>
                <w:rFonts w:ascii="Century Gothic" w:hAnsi="Century Gothic"/>
                <w:sz w:val="16"/>
                <w:szCs w:val="16"/>
              </w:rPr>
              <w:t>Backstroke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 xml:space="preserve"> - </w:t>
            </w:r>
            <w:r w:rsidRPr="00062D87">
              <w:rPr>
                <w:rFonts w:ascii="Century Gothic" w:hAnsi="Century Gothic"/>
                <w:sz w:val="16"/>
                <w:szCs w:val="16"/>
              </w:rPr>
              <w:t>Medley only</w:t>
            </w:r>
          </w:p>
        </w:tc>
        <w:tc>
          <w:tcPr>
            <w:tcW w:w="3629" w:type="dxa"/>
            <w:shd w:val="clear" w:color="auto" w:fill="auto"/>
          </w:tcPr>
          <w:p w14:paraId="0A437EAE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2349" w:type="dxa"/>
            <w:shd w:val="clear" w:color="auto" w:fill="auto"/>
          </w:tcPr>
          <w:p w14:paraId="5A5F9F6B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062D87" w14:paraId="07B73FD5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6DCB5BBA" w14:textId="77777777" w:rsidR="00267675" w:rsidRPr="00062D87" w:rsidRDefault="00267675" w:rsidP="00062D87">
            <w:pPr>
              <w:tabs>
                <w:tab w:val="decimal" w:pos="3620"/>
                <w:tab w:val="right" w:pos="5740"/>
              </w:tabs>
              <w:rPr>
                <w:rFonts w:ascii="Century Gothic" w:hAnsi="Century Gothic"/>
                <w:sz w:val="22"/>
                <w:szCs w:val="22"/>
              </w:rPr>
            </w:pPr>
            <w:r w:rsidRPr="00062D87">
              <w:rPr>
                <w:rFonts w:ascii="Century Gothic" w:hAnsi="Century Gothic"/>
                <w:sz w:val="22"/>
                <w:szCs w:val="22"/>
              </w:rPr>
              <w:t>2nd Leg</w:t>
            </w:r>
          </w:p>
          <w:p w14:paraId="2D8ACDBB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062D87">
              <w:rPr>
                <w:rFonts w:ascii="Century Gothic" w:hAnsi="Century Gothic"/>
                <w:sz w:val="16"/>
                <w:szCs w:val="16"/>
              </w:rPr>
              <w:t>Breast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>st</w:t>
            </w:r>
            <w:r w:rsidRPr="00062D87">
              <w:rPr>
                <w:rFonts w:ascii="Century Gothic" w:hAnsi="Century Gothic"/>
                <w:sz w:val="16"/>
                <w:szCs w:val="16"/>
              </w:rPr>
              <w:t>roke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 xml:space="preserve"> - </w:t>
            </w:r>
            <w:r w:rsidRPr="00062D87">
              <w:rPr>
                <w:rFonts w:ascii="Century Gothic" w:hAnsi="Century Gothic"/>
                <w:sz w:val="16"/>
                <w:szCs w:val="16"/>
              </w:rPr>
              <w:t>Medley only</w:t>
            </w:r>
          </w:p>
        </w:tc>
        <w:tc>
          <w:tcPr>
            <w:tcW w:w="3629" w:type="dxa"/>
            <w:shd w:val="clear" w:color="auto" w:fill="auto"/>
          </w:tcPr>
          <w:p w14:paraId="41034CC9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2349" w:type="dxa"/>
            <w:shd w:val="clear" w:color="auto" w:fill="auto"/>
          </w:tcPr>
          <w:p w14:paraId="36A58A4B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062D87" w14:paraId="66D53BB1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1C188707" w14:textId="77777777" w:rsidR="00267675" w:rsidRPr="00062D87" w:rsidRDefault="00267675" w:rsidP="00062D87">
            <w:pPr>
              <w:tabs>
                <w:tab w:val="decimal" w:pos="3620"/>
                <w:tab w:val="right" w:pos="5740"/>
              </w:tabs>
              <w:rPr>
                <w:rFonts w:ascii="Century Gothic" w:hAnsi="Century Gothic"/>
                <w:sz w:val="22"/>
                <w:szCs w:val="22"/>
              </w:rPr>
            </w:pPr>
            <w:r w:rsidRPr="00062D87">
              <w:rPr>
                <w:rFonts w:ascii="Century Gothic" w:hAnsi="Century Gothic"/>
                <w:sz w:val="22"/>
                <w:szCs w:val="22"/>
              </w:rPr>
              <w:t>3rd Leg</w:t>
            </w:r>
          </w:p>
          <w:p w14:paraId="7400D74E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062D87">
              <w:rPr>
                <w:rFonts w:ascii="Century Gothic" w:hAnsi="Century Gothic"/>
                <w:sz w:val="16"/>
                <w:szCs w:val="16"/>
              </w:rPr>
              <w:t>Butterfly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 xml:space="preserve"> - </w:t>
            </w:r>
            <w:r w:rsidRPr="00062D87">
              <w:rPr>
                <w:rFonts w:ascii="Century Gothic" w:hAnsi="Century Gothic"/>
                <w:sz w:val="16"/>
                <w:szCs w:val="16"/>
              </w:rPr>
              <w:t xml:space="preserve">Medley only </w:t>
            </w:r>
          </w:p>
        </w:tc>
        <w:tc>
          <w:tcPr>
            <w:tcW w:w="3629" w:type="dxa"/>
            <w:shd w:val="clear" w:color="auto" w:fill="auto"/>
          </w:tcPr>
          <w:p w14:paraId="5F50BB47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2349" w:type="dxa"/>
            <w:shd w:val="clear" w:color="auto" w:fill="auto"/>
          </w:tcPr>
          <w:p w14:paraId="372D7B05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267675" w:rsidRPr="00062D87" w14:paraId="4F4078B8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1D5FDD14" w14:textId="77777777" w:rsidR="00267675" w:rsidRPr="00062D87" w:rsidRDefault="00267675" w:rsidP="00062D87">
            <w:pPr>
              <w:tabs>
                <w:tab w:val="decimal" w:pos="3620"/>
                <w:tab w:val="right" w:pos="5740"/>
              </w:tabs>
              <w:rPr>
                <w:rFonts w:ascii="Century Gothic" w:hAnsi="Century Gothic"/>
                <w:sz w:val="22"/>
                <w:szCs w:val="22"/>
              </w:rPr>
            </w:pPr>
            <w:r w:rsidRPr="00062D87">
              <w:rPr>
                <w:rFonts w:ascii="Century Gothic" w:hAnsi="Century Gothic"/>
                <w:sz w:val="22"/>
                <w:szCs w:val="22"/>
              </w:rPr>
              <w:t>4th Leg</w:t>
            </w:r>
          </w:p>
          <w:p w14:paraId="01B111B3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062D87">
              <w:rPr>
                <w:rFonts w:ascii="Century Gothic" w:hAnsi="Century Gothic"/>
                <w:sz w:val="16"/>
                <w:szCs w:val="16"/>
              </w:rPr>
              <w:t>Freestyle</w:t>
            </w:r>
            <w:r w:rsidR="00E57156" w:rsidRPr="00062D87">
              <w:rPr>
                <w:rFonts w:ascii="Century Gothic" w:hAnsi="Century Gothic"/>
                <w:sz w:val="16"/>
                <w:szCs w:val="16"/>
              </w:rPr>
              <w:t xml:space="preserve"> - </w:t>
            </w:r>
            <w:r w:rsidRPr="00062D87">
              <w:rPr>
                <w:rFonts w:ascii="Century Gothic" w:hAnsi="Century Gothic"/>
                <w:sz w:val="16"/>
                <w:szCs w:val="16"/>
              </w:rPr>
              <w:t xml:space="preserve">Medley only </w:t>
            </w:r>
          </w:p>
        </w:tc>
        <w:tc>
          <w:tcPr>
            <w:tcW w:w="3629" w:type="dxa"/>
            <w:shd w:val="clear" w:color="auto" w:fill="auto"/>
          </w:tcPr>
          <w:p w14:paraId="0100B3CF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2349" w:type="dxa"/>
            <w:shd w:val="clear" w:color="auto" w:fill="auto"/>
          </w:tcPr>
          <w:p w14:paraId="12FEAD06" w14:textId="77777777" w:rsidR="00267675" w:rsidRPr="00062D87" w:rsidRDefault="00267675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</w:tbl>
    <w:p w14:paraId="776404BC" w14:textId="77777777" w:rsidR="00267675" w:rsidRPr="00E430D2" w:rsidRDefault="00267675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p w14:paraId="5316A72B" w14:textId="77777777" w:rsidR="00267675" w:rsidRPr="00E57156" w:rsidRDefault="00E57156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  <w:r w:rsidRPr="00E57156">
        <w:rPr>
          <w:rFonts w:ascii="Century Gothic" w:hAnsi="Century Gothic"/>
          <w:b/>
          <w:bCs/>
          <w:sz w:val="22"/>
          <w:szCs w:val="22"/>
        </w:rPr>
        <w:t>Please ensure that swimmers are listed in the correct order.</w:t>
      </w:r>
    </w:p>
    <w:p w14:paraId="2717F4AA" w14:textId="77777777" w:rsidR="00E57156" w:rsidRPr="00E430D2" w:rsidRDefault="00E57156" w:rsidP="00E57156">
      <w:pPr>
        <w:pStyle w:val="BodyText"/>
        <w:kinsoku w:val="0"/>
        <w:overflowPunct w:val="0"/>
        <w:ind w:left="0" w:right="180"/>
        <w:rPr>
          <w:rFonts w:ascii="Century Gothic" w:hAnsi="Century Gothic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8"/>
        <w:gridCol w:w="5978"/>
      </w:tblGrid>
      <w:tr w:rsidR="00E57156" w:rsidRPr="00062D87" w14:paraId="2E4BB70A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5D11E1A4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5978" w:type="dxa"/>
            <w:shd w:val="clear" w:color="auto" w:fill="auto"/>
          </w:tcPr>
          <w:p w14:paraId="120A4026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E57156" w:rsidRPr="00062D87" w14:paraId="7EC5F60F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29B9CE2E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5978" w:type="dxa"/>
            <w:shd w:val="clear" w:color="auto" w:fill="auto"/>
          </w:tcPr>
          <w:p w14:paraId="5827827E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E57156" w:rsidRPr="00062D87" w14:paraId="581E90E2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0B7D98EF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Signed by:</w:t>
            </w:r>
          </w:p>
        </w:tc>
        <w:tc>
          <w:tcPr>
            <w:tcW w:w="5978" w:type="dxa"/>
            <w:shd w:val="clear" w:color="auto" w:fill="auto"/>
          </w:tcPr>
          <w:p w14:paraId="6C60C97C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E57156" w:rsidRPr="00062D87" w14:paraId="5A51E949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27A90B3D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5978" w:type="dxa"/>
            <w:shd w:val="clear" w:color="auto" w:fill="auto"/>
          </w:tcPr>
          <w:p w14:paraId="1B20F489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E57156" w:rsidRPr="00062D87" w14:paraId="3F0ECB00" w14:textId="77777777" w:rsidTr="00062D87">
        <w:trPr>
          <w:trHeight w:val="454"/>
        </w:trPr>
        <w:tc>
          <w:tcPr>
            <w:tcW w:w="3628" w:type="dxa"/>
            <w:shd w:val="clear" w:color="auto" w:fill="auto"/>
          </w:tcPr>
          <w:p w14:paraId="136F743B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Time submitted</w:t>
            </w:r>
            <w:r w:rsidR="00E430D2">
              <w:rPr>
                <w:rFonts w:ascii="Century Gothic" w:hAnsi="Century Gothic"/>
                <w:b/>
                <w:bCs/>
                <w:sz w:val="22"/>
                <w:szCs w:val="22"/>
              </w:rPr>
              <w:t xml:space="preserve"> </w:t>
            </w:r>
            <w:r w:rsidR="00E430D2" w:rsidRPr="00E430D2">
              <w:rPr>
                <w:rFonts w:ascii="Century Gothic" w:hAnsi="Century Gothic"/>
                <w:b/>
                <w:bCs/>
                <w:sz w:val="22"/>
                <w:szCs w:val="22"/>
              </w:rPr>
              <w:t>(mm:ss:th)</w:t>
            </w:r>
            <w:r w:rsidRPr="00062D87">
              <w:rPr>
                <w:rFonts w:ascii="Century Gothic" w:hAnsi="Century Gothic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78" w:type="dxa"/>
            <w:shd w:val="clear" w:color="auto" w:fill="auto"/>
          </w:tcPr>
          <w:p w14:paraId="35CAC5B0" w14:textId="77777777" w:rsidR="00E57156" w:rsidRPr="00062D87" w:rsidRDefault="00E57156" w:rsidP="00062D87">
            <w:pPr>
              <w:pStyle w:val="BodyText"/>
              <w:kinsoku w:val="0"/>
              <w:overflowPunct w:val="0"/>
              <w:ind w:left="0" w:right="180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</w:tbl>
    <w:p w14:paraId="358EA594" w14:textId="77777777" w:rsidR="00E57156" w:rsidRPr="00E57156" w:rsidRDefault="00E57156" w:rsidP="00E430D2">
      <w:pPr>
        <w:pStyle w:val="BodyText"/>
        <w:kinsoku w:val="0"/>
        <w:overflowPunct w:val="0"/>
        <w:ind w:left="0" w:right="180"/>
        <w:rPr>
          <w:rFonts w:ascii="Century Gothic" w:hAnsi="Century Gothic"/>
          <w:b/>
          <w:bCs/>
          <w:sz w:val="22"/>
          <w:szCs w:val="22"/>
        </w:rPr>
      </w:pPr>
    </w:p>
    <w:sectPr w:rsidR="00E57156" w:rsidRPr="00E57156">
      <w:type w:val="continuous"/>
      <w:pgSz w:w="11910" w:h="16840"/>
      <w:pgMar w:top="780" w:right="620" w:bottom="280" w:left="620" w:header="720" w:footer="720" w:gutter="0"/>
      <w:cols w:space="720" w:equalWidth="0">
        <w:col w:w="1067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693F80" w14:textId="77777777" w:rsidR="005D7396" w:rsidRDefault="005D7396" w:rsidP="005B5626">
      <w:r>
        <w:separator/>
      </w:r>
    </w:p>
  </w:endnote>
  <w:endnote w:type="continuationSeparator" w:id="0">
    <w:p w14:paraId="471DE545" w14:textId="77777777" w:rsidR="005D7396" w:rsidRDefault="005D7396" w:rsidP="005B5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CC9A19" w14:textId="77777777" w:rsidR="005D7396" w:rsidRDefault="005D7396" w:rsidP="005B5626">
      <w:r>
        <w:separator/>
      </w:r>
    </w:p>
  </w:footnote>
  <w:footnote w:type="continuationSeparator" w:id="0">
    <w:p w14:paraId="4E6C9BF4" w14:textId="77777777" w:rsidR="005D7396" w:rsidRDefault="005D7396" w:rsidP="005B56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80AF0" w14:textId="77777777" w:rsidR="005B5626" w:rsidRPr="00CB3F17" w:rsidRDefault="005B5626" w:rsidP="005B5626">
    <w:pPr>
      <w:pStyle w:val="Heading1"/>
      <w:kinsoku w:val="0"/>
      <w:overflowPunct w:val="0"/>
      <w:jc w:val="center"/>
      <w:rPr>
        <w:rFonts w:ascii="Century Gothic" w:hAnsi="Century Gothic"/>
        <w:b w:val="0"/>
        <w:bCs w:val="0"/>
        <w:color w:val="0F4761"/>
        <w:u w:val="none"/>
      </w:rPr>
    </w:pPr>
    <w:r w:rsidRPr="00CB3F17">
      <w:rPr>
        <w:noProof/>
        <w:color w:val="0F4761"/>
        <w:u w:val="none"/>
      </w:rPr>
      <w:pict w14:anchorId="67B58E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6" o:spid="_x0000_s1025" type="#_x0000_t75" alt="Colour" style="position:absolute;left:0;text-align:left;margin-left:-6.6pt;margin-top:-3pt;width:53.4pt;height:53.4pt;z-index:-251658752;visibility:visible;mso-position-horizontal-relative:margin;mso-width-relative:margin;mso-height-relative:margin">
          <v:imagedata r:id="rId1" o:title="Colour"/>
          <w10:wrap anchorx="margin"/>
        </v:shape>
      </w:pict>
    </w:r>
    <w:r w:rsidRPr="00CB3F17">
      <w:rPr>
        <w:rFonts w:ascii="Century Gothic" w:hAnsi="Century Gothic"/>
        <w:color w:val="0F4761"/>
        <w:spacing w:val="-1"/>
        <w:u w:val="none"/>
      </w:rPr>
      <w:t>OXFORDSHIRE</w:t>
    </w:r>
    <w:r w:rsidRPr="00CB3F17">
      <w:rPr>
        <w:rFonts w:ascii="Century Gothic" w:hAnsi="Century Gothic"/>
        <w:color w:val="0F4761"/>
        <w:spacing w:val="-16"/>
        <w:u w:val="none"/>
      </w:rPr>
      <w:t xml:space="preserve"> &amp; </w:t>
    </w:r>
    <w:r w:rsidRPr="00CB3F17">
      <w:rPr>
        <w:rFonts w:ascii="Century Gothic" w:hAnsi="Century Gothic"/>
        <w:color w:val="0F4761"/>
        <w:u w:val="none"/>
      </w:rPr>
      <w:t>NORTH</w:t>
    </w:r>
    <w:r w:rsidRPr="00CB3F17">
      <w:rPr>
        <w:rFonts w:ascii="Century Gothic" w:hAnsi="Century Gothic"/>
        <w:color w:val="0F4761"/>
        <w:spacing w:val="-16"/>
        <w:u w:val="none"/>
      </w:rPr>
      <w:t xml:space="preserve"> </w:t>
    </w:r>
    <w:r w:rsidRPr="00CB3F17">
      <w:rPr>
        <w:rFonts w:ascii="Century Gothic" w:hAnsi="Century Gothic"/>
        <w:color w:val="0F4761"/>
        <w:spacing w:val="-1"/>
        <w:u w:val="none"/>
      </w:rPr>
      <w:t>BUCKINGHAMSHIRE</w:t>
    </w:r>
    <w:r w:rsidRPr="00CB3F17">
      <w:rPr>
        <w:rFonts w:ascii="Century Gothic" w:hAnsi="Century Gothic"/>
        <w:color w:val="0F4761"/>
        <w:spacing w:val="-15"/>
        <w:u w:val="none"/>
      </w:rPr>
      <w:t xml:space="preserve"> </w:t>
    </w:r>
    <w:r w:rsidRPr="00CB3F17">
      <w:rPr>
        <w:rFonts w:ascii="Century Gothic" w:hAnsi="Century Gothic"/>
        <w:color w:val="0F4761"/>
        <w:u w:val="none"/>
      </w:rPr>
      <w:t>COUNTIES</w:t>
    </w:r>
    <w:r w:rsidRPr="00CB3F17">
      <w:rPr>
        <w:rFonts w:ascii="Century Gothic" w:hAnsi="Century Gothic"/>
        <w:color w:val="0F4761"/>
        <w:spacing w:val="-15"/>
        <w:u w:val="none"/>
      </w:rPr>
      <w:t xml:space="preserve"> </w:t>
    </w:r>
    <w:r w:rsidRPr="00CB3F17">
      <w:rPr>
        <w:rFonts w:ascii="Century Gothic" w:hAnsi="Century Gothic"/>
        <w:color w:val="0F4761"/>
        <w:spacing w:val="-3"/>
        <w:u w:val="none"/>
      </w:rPr>
      <w:t>A.S.A.</w:t>
    </w:r>
  </w:p>
  <w:p w14:paraId="71C85940" w14:textId="77777777" w:rsidR="005B5626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6"/>
      </w:rPr>
    </w:pPr>
    <w:r w:rsidRPr="00B261B7">
      <w:rPr>
        <w:rFonts w:ascii="Century Gothic" w:hAnsi="Century Gothic"/>
        <w:spacing w:val="-1"/>
        <w:sz w:val="16"/>
      </w:rPr>
      <w:t>Affiliated</w:t>
    </w:r>
    <w:r w:rsidRPr="00B261B7">
      <w:rPr>
        <w:rFonts w:ascii="Century Gothic" w:hAnsi="Century Gothic"/>
        <w:spacing w:val="-8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to</w:t>
    </w:r>
    <w:r w:rsidRPr="00B261B7">
      <w:rPr>
        <w:rFonts w:ascii="Century Gothic" w:hAnsi="Century Gothic"/>
        <w:spacing w:val="-8"/>
        <w:sz w:val="16"/>
      </w:rPr>
      <w:t xml:space="preserve"> </w:t>
    </w:r>
    <w:r>
      <w:rPr>
        <w:rFonts w:ascii="Century Gothic" w:hAnsi="Century Gothic"/>
        <w:spacing w:val="-1"/>
        <w:sz w:val="16"/>
      </w:rPr>
      <w:t>S</w:t>
    </w:r>
    <w:r w:rsidRPr="00B261B7">
      <w:rPr>
        <w:rFonts w:ascii="Century Gothic" w:hAnsi="Century Gothic"/>
        <w:spacing w:val="-1"/>
        <w:sz w:val="16"/>
      </w:rPr>
      <w:t>wim England</w:t>
    </w:r>
    <w:r>
      <w:rPr>
        <w:rFonts w:ascii="Century Gothic" w:hAnsi="Century Gothic"/>
        <w:spacing w:val="-1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South</w:t>
    </w:r>
    <w:r w:rsidRPr="00B261B7">
      <w:rPr>
        <w:rFonts w:ascii="Century Gothic" w:hAnsi="Century Gothic"/>
        <w:spacing w:val="-8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East</w:t>
    </w:r>
  </w:p>
  <w:p w14:paraId="2E14D1B4" w14:textId="77777777" w:rsidR="005B5626" w:rsidRPr="00706960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b/>
        <w:spacing w:val="-1"/>
        <w:sz w:val="22"/>
        <w:szCs w:val="22"/>
      </w:rPr>
    </w:pPr>
    <w:r w:rsidRPr="00706960">
      <w:rPr>
        <w:rFonts w:ascii="Century Gothic" w:hAnsi="Century Gothic"/>
        <w:b/>
        <w:spacing w:val="-1"/>
        <w:sz w:val="22"/>
        <w:szCs w:val="22"/>
      </w:rPr>
      <w:t>County Championships and Age Group Competitions 2025</w:t>
    </w:r>
  </w:p>
  <w:p w14:paraId="6FBDBE21" w14:textId="77777777" w:rsidR="005B5626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8"/>
      </w:rPr>
    </w:pPr>
    <w:r w:rsidRPr="00377853">
      <w:rPr>
        <w:rFonts w:ascii="Century Gothic" w:hAnsi="Century Gothic"/>
        <w:spacing w:val="-1"/>
        <w:sz w:val="18"/>
      </w:rPr>
      <w:t xml:space="preserve">(Under </w:t>
    </w:r>
    <w:r>
      <w:rPr>
        <w:rFonts w:ascii="Century Gothic" w:hAnsi="Century Gothic"/>
        <w:spacing w:val="-1"/>
        <w:sz w:val="18"/>
      </w:rPr>
      <w:t>Swim England</w:t>
    </w:r>
    <w:r w:rsidRPr="00377853">
      <w:rPr>
        <w:rFonts w:ascii="Century Gothic" w:hAnsi="Century Gothic"/>
        <w:spacing w:val="-1"/>
        <w:sz w:val="18"/>
      </w:rPr>
      <w:t xml:space="preserve"> and </w:t>
    </w:r>
    <w:r>
      <w:rPr>
        <w:rFonts w:ascii="Century Gothic" w:hAnsi="Century Gothic"/>
        <w:spacing w:val="-1"/>
        <w:sz w:val="18"/>
      </w:rPr>
      <w:t xml:space="preserve">Swim England </w:t>
    </w:r>
    <w:r w:rsidRPr="00377853">
      <w:rPr>
        <w:rFonts w:ascii="Century Gothic" w:hAnsi="Century Gothic"/>
        <w:spacing w:val="-1"/>
        <w:sz w:val="18"/>
      </w:rPr>
      <w:t>Technical Rules of Racing)</w:t>
    </w:r>
  </w:p>
  <w:p w14:paraId="5D33ECBA" w14:textId="77777777" w:rsidR="005B5626" w:rsidRDefault="005B5626" w:rsidP="005B5626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8"/>
      </w:rPr>
    </w:pPr>
    <w:r>
      <w:rPr>
        <w:rFonts w:ascii="Century Gothic" w:hAnsi="Century Gothic"/>
        <w:spacing w:val="-1"/>
        <w:sz w:val="18"/>
      </w:rPr>
      <w:t>This event is licensed by Swim England for entry into National Championships and Competitions.</w:t>
    </w:r>
  </w:p>
  <w:p w14:paraId="2C0D7569" w14:textId="77777777" w:rsidR="005B5626" w:rsidRDefault="005B5626" w:rsidP="005B5626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TO3NLUwMDA2MbJQ0lEKTi0uzszPAykwrAUAs3NXISwAAAA="/>
  </w:docVars>
  <w:rsids>
    <w:rsidRoot w:val="00C36A99"/>
    <w:rsid w:val="00012A82"/>
    <w:rsid w:val="000421F9"/>
    <w:rsid w:val="00062D87"/>
    <w:rsid w:val="00066E58"/>
    <w:rsid w:val="00086374"/>
    <w:rsid w:val="00091428"/>
    <w:rsid w:val="000B7152"/>
    <w:rsid w:val="001153BA"/>
    <w:rsid w:val="001D2692"/>
    <w:rsid w:val="001F1023"/>
    <w:rsid w:val="00216EB3"/>
    <w:rsid w:val="00243245"/>
    <w:rsid w:val="00254E39"/>
    <w:rsid w:val="00264283"/>
    <w:rsid w:val="00266F44"/>
    <w:rsid w:val="00267675"/>
    <w:rsid w:val="002B4776"/>
    <w:rsid w:val="002F09CF"/>
    <w:rsid w:val="003677E6"/>
    <w:rsid w:val="003A67CE"/>
    <w:rsid w:val="0044677E"/>
    <w:rsid w:val="00464E83"/>
    <w:rsid w:val="0053081D"/>
    <w:rsid w:val="00536E1D"/>
    <w:rsid w:val="005779AD"/>
    <w:rsid w:val="005B5626"/>
    <w:rsid w:val="005B7931"/>
    <w:rsid w:val="005C2E1B"/>
    <w:rsid w:val="005D7396"/>
    <w:rsid w:val="006171E4"/>
    <w:rsid w:val="00647F79"/>
    <w:rsid w:val="006A555F"/>
    <w:rsid w:val="006B6B50"/>
    <w:rsid w:val="006E03FF"/>
    <w:rsid w:val="006E46A7"/>
    <w:rsid w:val="006E59D4"/>
    <w:rsid w:val="00700464"/>
    <w:rsid w:val="00726D5F"/>
    <w:rsid w:val="00737404"/>
    <w:rsid w:val="007706F2"/>
    <w:rsid w:val="00785D42"/>
    <w:rsid w:val="00796C00"/>
    <w:rsid w:val="0082690A"/>
    <w:rsid w:val="00830581"/>
    <w:rsid w:val="0085167F"/>
    <w:rsid w:val="0088154C"/>
    <w:rsid w:val="0088696F"/>
    <w:rsid w:val="008E3D64"/>
    <w:rsid w:val="0090562E"/>
    <w:rsid w:val="00944D15"/>
    <w:rsid w:val="00953DCE"/>
    <w:rsid w:val="00970CE3"/>
    <w:rsid w:val="00981434"/>
    <w:rsid w:val="009D2889"/>
    <w:rsid w:val="00A04BB6"/>
    <w:rsid w:val="00A10F49"/>
    <w:rsid w:val="00B068DC"/>
    <w:rsid w:val="00B328F4"/>
    <w:rsid w:val="00B43536"/>
    <w:rsid w:val="00C12DCB"/>
    <w:rsid w:val="00C15D04"/>
    <w:rsid w:val="00C362C2"/>
    <w:rsid w:val="00C36A99"/>
    <w:rsid w:val="00C70AD7"/>
    <w:rsid w:val="00C86E09"/>
    <w:rsid w:val="00C913A4"/>
    <w:rsid w:val="00C93386"/>
    <w:rsid w:val="00CB3F17"/>
    <w:rsid w:val="00CF1F86"/>
    <w:rsid w:val="00CF7741"/>
    <w:rsid w:val="00D15426"/>
    <w:rsid w:val="00D934CA"/>
    <w:rsid w:val="00D96798"/>
    <w:rsid w:val="00DE6ABC"/>
    <w:rsid w:val="00E00B3E"/>
    <w:rsid w:val="00E02BFB"/>
    <w:rsid w:val="00E430D2"/>
    <w:rsid w:val="00E57156"/>
    <w:rsid w:val="00EB036A"/>
    <w:rsid w:val="00EC1E74"/>
    <w:rsid w:val="00EE2A8E"/>
    <w:rsid w:val="00F22DA2"/>
    <w:rsid w:val="00F25E21"/>
    <w:rsid w:val="00F5417B"/>
    <w:rsid w:val="00F61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2"/>
    </o:shapelayout>
  </w:shapeDefaults>
  <w:decimalSymbol w:val="."/>
  <w:listSeparator w:val=","/>
  <w14:docId w14:val="7E68DA36"/>
  <w14:defaultImageDpi w14:val="96"/>
  <w15:docId w15:val="{666DD704-55A1-48A9-B3E0-A8935D7E4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No Spacing" w:qFormat="1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1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232"/>
      <w:outlineLvl w:val="0"/>
    </w:pPr>
    <w:rPr>
      <w:b/>
      <w:bCs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73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pPr>
      <w:ind w:left="232"/>
    </w:pPr>
    <w:rPr>
      <w:sz w:val="20"/>
      <w:szCs w:val="20"/>
    </w:rPr>
  </w:style>
  <w:style w:type="character" w:customStyle="1" w:styleId="BodyTextChar">
    <w:name w:val="Body Text Char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ColourfulListAccent1">
    <w:name w:val="Colorful List Accent 1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36A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C36A9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36A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B562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B5626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B562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B5626"/>
    <w:rPr>
      <w:rFonts w:ascii="Times New Roman" w:hAnsi="Times New Roman"/>
      <w:sz w:val="24"/>
      <w:szCs w:val="24"/>
    </w:rPr>
  </w:style>
  <w:style w:type="paragraph" w:customStyle="1" w:styleId="p2">
    <w:name w:val="p2"/>
    <w:basedOn w:val="Normal"/>
    <w:rsid w:val="00267675"/>
    <w:pPr>
      <w:tabs>
        <w:tab w:val="left" w:pos="720"/>
      </w:tabs>
      <w:autoSpaceDE/>
      <w:autoSpaceDN/>
      <w:adjustRightInd/>
      <w:spacing w:line="1000" w:lineRule="atLeast"/>
    </w:pPr>
    <w:rPr>
      <w:snapToGrid w:val="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EAEA24-77E4-4B76-A1C9-BF95FCA3B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XFORDSHIRE &amp; NORTH BUCKINGHAMSHIRE COUNTIES ASA</vt:lpstr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FORDSHIRE &amp; NORTH BUCKINGHAMSHIRE COUNTIES ASA</dc:title>
  <dc:subject/>
  <dc:creator>McGregor</dc:creator>
  <cp:keywords/>
  <dc:description/>
  <cp:lastModifiedBy>WDSC Promoter</cp:lastModifiedBy>
  <cp:revision>2</cp:revision>
  <cp:lastPrinted>2018-10-15T09:02:00Z</cp:lastPrinted>
  <dcterms:created xsi:type="dcterms:W3CDTF">2024-08-17T13:51:00Z</dcterms:created>
  <dcterms:modified xsi:type="dcterms:W3CDTF">2024-08-17T13:51:00Z</dcterms:modified>
</cp:coreProperties>
</file>